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078CFE46" w:rsidR="00273070" w:rsidRDefault="00273070" w:rsidP="00273070">
      <w:pPr>
        <w:jc w:val="center"/>
      </w:pPr>
      <w:r>
        <w:t>Curriculum Scheme: Revised 2012</w:t>
      </w:r>
    </w:p>
    <w:p w14:paraId="3DAAD6DC" w14:textId="717EF3FD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A609EA">
        <w:t xml:space="preserve"> V</w:t>
      </w:r>
    </w:p>
    <w:p w14:paraId="75A49B23" w14:textId="7FD0D5D1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A609EA" w:rsidRPr="00A609EA">
        <w:rPr>
          <w:b/>
        </w:rPr>
        <w:t>ETC503</w:t>
      </w:r>
      <w:r>
        <w:t xml:space="preserve"> </w:t>
      </w:r>
      <w:r w:rsidR="00AD4FD3">
        <w:t>an</w:t>
      </w:r>
      <w:r>
        <w:t xml:space="preserve">d Course Name: </w:t>
      </w:r>
      <w:r w:rsidR="00B35735" w:rsidRPr="00B35735">
        <w:rPr>
          <w:b/>
        </w:rPr>
        <w:t>RSA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</w:t>
      </w:r>
      <w:bookmarkStart w:id="0" w:name="_GoBack"/>
      <w:bookmarkEnd w:id="0"/>
      <w:r w:rsidRPr="001454D2">
        <w:t xml:space="preserve">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65B6F181" w14:textId="77777777" w:rsidR="00BF0012" w:rsidRDefault="00BF001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50062B02" w14:textId="39AA3387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06736D">
        <w:t>students</w:t>
      </w:r>
      <w:r w:rsidR="0006736D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70400829" w:rsidR="00C770D4" w:rsidRDefault="00CA3D73" w:rsidP="00D3072F">
            <w:r w:rsidRPr="00CA3D73">
              <w:t>What is the value of an area under the conditional PDF?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3F860574" w:rsidR="00C770D4" w:rsidRDefault="00CA3D73" w:rsidP="00C770D4">
            <w:r w:rsidRPr="00CA3D73">
              <w:t>Greater than “0” but less than “1”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769223BF" w:rsidR="00C770D4" w:rsidRDefault="00CA3D73" w:rsidP="00C770D4">
            <w:r w:rsidRPr="00CA3D73">
              <w:t>Greater than “1”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76436CE5" w:rsidR="00C770D4" w:rsidRDefault="00CA3D73" w:rsidP="00C770D4">
            <w:r w:rsidRPr="00CA3D73">
              <w:t>Equal to “1”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42FA6E26" w:rsidR="00C770D4" w:rsidRDefault="00CA3D73" w:rsidP="00C770D4">
            <w:r w:rsidRPr="00CA3D73">
              <w:t>Infinite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2487953B" w:rsidR="00C770D4" w:rsidRDefault="00AA1363" w:rsidP="00D3072F">
            <w:r w:rsidRPr="00AA1363">
              <w:t>Which of the following is not possible in probability distribution?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1A342861" w:rsidR="00C770D4" w:rsidRDefault="00AA1363" w:rsidP="00C770D4">
            <w:r w:rsidRPr="00AA1363">
              <w:t>p(x)≥0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04DF3B70" w:rsidR="00C770D4" w:rsidRDefault="00AA1363" w:rsidP="00D3072F">
            <w:proofErr w:type="spellStart"/>
            <w:r w:rsidRPr="00AA1363">
              <w:t>Σp</w:t>
            </w:r>
            <w:proofErr w:type="spellEnd"/>
            <w:r w:rsidRPr="00AA1363">
              <w:t>(x) = 1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2E81C055" w:rsidR="00C770D4" w:rsidRDefault="00AA1363" w:rsidP="00D3072F">
            <w:proofErr w:type="spellStart"/>
            <w:r w:rsidRPr="00AA1363">
              <w:t>Σxp</w:t>
            </w:r>
            <w:proofErr w:type="spellEnd"/>
            <w:r w:rsidRPr="00AA1363">
              <w:t>(x) = 2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21DA2D96" w:rsidR="00C770D4" w:rsidRDefault="00AA1363" w:rsidP="00D3072F">
            <w:r w:rsidRPr="00AA1363">
              <w:t>p(x) = -0.5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6E02B8CE" w14:textId="4948BCB4" w:rsidR="008A5CDE" w:rsidRDefault="008A5CDE" w:rsidP="008A5CDE">
            <w:r>
              <w:t>Let X be a random variable with probability distribution function f (x)=0.2 for |x|&lt;1</w:t>
            </w:r>
          </w:p>
          <w:p w14:paraId="797897B7" w14:textId="77777777" w:rsidR="008A5CDE" w:rsidRDefault="008A5CDE" w:rsidP="008A5CDE">
            <w:r>
              <w:t>= 0.1 for 1 &lt; |x| &lt; 4</w:t>
            </w:r>
          </w:p>
          <w:p w14:paraId="22614271" w14:textId="77777777" w:rsidR="008A5CDE" w:rsidRDefault="008A5CDE" w:rsidP="008A5CDE">
            <w:r>
              <w:t>= 0 otherwise</w:t>
            </w:r>
          </w:p>
          <w:p w14:paraId="0BC42FEB" w14:textId="49CFFDE8" w:rsidR="00C770D4" w:rsidRDefault="008A5CDE" w:rsidP="008A5CDE">
            <w:r>
              <w:t>The probability P (0.5 &lt; x &lt; 5) is ________.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3FCFE0B2" w:rsidR="00C770D4" w:rsidRDefault="008A5CDE" w:rsidP="00D3072F">
            <w:r>
              <w:t>0.3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7DC70648" w:rsidR="00C770D4" w:rsidRDefault="008A5CDE" w:rsidP="00D3072F">
            <w:r>
              <w:t>0.5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7EE34F6F" w:rsidR="00C770D4" w:rsidRDefault="008A5CDE" w:rsidP="00D3072F">
            <w:r>
              <w:t>0.4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421CAF46" w:rsidR="00C770D4" w:rsidRDefault="008A5CDE" w:rsidP="00D3072F">
            <w:r>
              <w:t>0.8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2F2E0F96" w:rsidR="00C770D4" w:rsidRDefault="00AA1363" w:rsidP="00D3072F">
            <w:r w:rsidRPr="00AA1363">
              <w:t>What is the area under a conditional cumulative density function?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16C0269D" w:rsidR="00C770D4" w:rsidRDefault="00AA1363" w:rsidP="00D3072F">
            <w:r>
              <w:t>0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14E70488" w:rsidR="00C770D4" w:rsidRDefault="00AA1363" w:rsidP="00D3072F">
            <w:r>
              <w:t>Infinity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6E935229" w:rsidR="00C770D4" w:rsidRDefault="00AA1363" w:rsidP="00D3072F">
            <w:r>
              <w:t>1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4DBCA5EC" w:rsidR="00C770D4" w:rsidRDefault="00AA1363" w:rsidP="00D3072F">
            <w:r>
              <w:t>Changes with CDF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57DB9623" w:rsidR="00C770D4" w:rsidRDefault="008A5CDE" w:rsidP="00D3072F">
            <w:r w:rsidRPr="008A5CDE">
              <w:t>Mutually Exclusive events ________</w:t>
            </w:r>
            <w:r>
              <w:t>.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4838E8A4" w:rsidR="00C770D4" w:rsidRDefault="008A5CDE" w:rsidP="00D3072F">
            <w:r w:rsidRPr="008A5CDE">
              <w:t>Contain all sample points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431A1239" w:rsidR="00C770D4" w:rsidRDefault="008A5CDE" w:rsidP="00D3072F">
            <w:r w:rsidRPr="008A5CDE">
              <w:t>Contain all common sample points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43053972" w:rsidR="00C770D4" w:rsidRDefault="008A5CDE" w:rsidP="00A45826">
            <w:r w:rsidRPr="008A5CDE">
              <w:t>Does not contain any common sample point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529FEA31" w:rsidR="00C770D4" w:rsidRDefault="008A5CDE" w:rsidP="00A45826">
            <w:r w:rsidRPr="008A5CDE">
              <w:t>Does not contain any sample point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45DAE8E0" w:rsidR="00C770D4" w:rsidRPr="00A45826" w:rsidRDefault="00D426D3" w:rsidP="00A45826">
            <w:r w:rsidRPr="00D426D3">
              <w:t>If a variable can certain integer values between two given points is called_____________</w:t>
            </w:r>
            <w:r>
              <w:t>.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60534D51" w:rsidR="00C770D4" w:rsidRDefault="00D426D3" w:rsidP="00A45826">
            <w:r w:rsidRPr="00D426D3">
              <w:t>Continuous random variable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91F35D1" w:rsidR="00C770D4" w:rsidRDefault="00D426D3" w:rsidP="00A45826">
            <w:r w:rsidRPr="00D426D3">
              <w:t>Discrete random variable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1B0C8D63" w:rsidR="00C770D4" w:rsidRDefault="00D426D3" w:rsidP="00A45826">
            <w:r w:rsidRPr="00D426D3">
              <w:t>Irregular random variable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3A9476A" w:rsidR="00C770D4" w:rsidRDefault="00D426D3" w:rsidP="00A45826">
            <w:r w:rsidRPr="00D426D3">
              <w:t>Uncertain random variable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0EAEC67A" w:rsidR="00C770D4" w:rsidRPr="00A45826" w:rsidRDefault="004C33DF" w:rsidP="00A45826">
            <w:r w:rsidRPr="004C33DF">
              <w:t>The Markov and Chebyshev inequalities allow us to bound probabilities involving X in terms of its first _____ moments only.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6E362F65" w14:textId="0F53D858" w:rsidR="00C770D4" w:rsidRDefault="004C33DF" w:rsidP="00A45826">
            <w:r>
              <w:t>Three</w:t>
            </w:r>
          </w:p>
        </w:tc>
      </w:tr>
      <w:tr w:rsidR="00C770D4" w:rsidRPr="00A45826" w14:paraId="540A75CB" w14:textId="5EDCD0F0" w:rsidTr="00C770D4">
        <w:tc>
          <w:tcPr>
            <w:tcW w:w="1345" w:type="dxa"/>
          </w:tcPr>
          <w:p w14:paraId="042D2C55" w14:textId="2F8F0749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5D2E7466" w:rsidR="00C770D4" w:rsidRDefault="004C33DF" w:rsidP="00A45826">
            <w:r>
              <w:t>Two</w:t>
            </w:r>
          </w:p>
        </w:tc>
      </w:tr>
      <w:tr w:rsidR="00C770D4" w:rsidRPr="00A45826" w14:paraId="698FED8B" w14:textId="2DB5F3A7" w:rsidTr="00C770D4">
        <w:tc>
          <w:tcPr>
            <w:tcW w:w="1345" w:type="dxa"/>
          </w:tcPr>
          <w:p w14:paraId="3055E070" w14:textId="400F8C88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09C9F911" w:rsidR="00C770D4" w:rsidRDefault="004C33DF" w:rsidP="00A45826">
            <w:r>
              <w:t>Four</w:t>
            </w:r>
          </w:p>
        </w:tc>
      </w:tr>
      <w:tr w:rsidR="00C770D4" w:rsidRPr="00A45826" w14:paraId="7279627B" w14:textId="7260C0E6" w:rsidTr="00C770D4">
        <w:tc>
          <w:tcPr>
            <w:tcW w:w="1345" w:type="dxa"/>
          </w:tcPr>
          <w:p w14:paraId="5198EAED" w14:textId="675EEF4F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67CC4C04" w:rsidR="00C770D4" w:rsidRDefault="004C33DF" w:rsidP="00A45826">
            <w:r>
              <w:t>Five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433A4A5B" w:rsidR="00C770D4" w:rsidRPr="00A45826" w:rsidRDefault="00E10495" w:rsidP="00A45826">
            <w:r w:rsidRPr="00E10495">
              <w:t>The distribution function of random variable is</w:t>
            </w:r>
            <w:r>
              <w:t>__________.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09556B7A" w:rsidR="00C770D4" w:rsidRDefault="001439B5" w:rsidP="001439B5">
            <w:r w:rsidRPr="001439B5">
              <w:t>P(X less than or equal to x)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03160155" w:rsidR="00C770D4" w:rsidRDefault="001439B5" w:rsidP="00A45826">
            <w:r w:rsidRPr="001439B5">
              <w:t>P(X greater than or equal to x)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0076757C" w:rsidR="00C770D4" w:rsidRDefault="001439B5" w:rsidP="00A45826">
            <w:r w:rsidRPr="001439B5">
              <w:t>P(X less than x)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0444EDEE" w:rsidR="00C770D4" w:rsidRDefault="001439B5" w:rsidP="00A45826">
            <w:r w:rsidRPr="001439B5">
              <w:t>P(X greater than x)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5232F64" w:rsidR="00C770D4" w:rsidRPr="00A45826" w:rsidRDefault="00C3341E" w:rsidP="00A45826">
            <w:r w:rsidRPr="00C3341E">
              <w:t>The expected values of a random variable is it's ____________</w:t>
            </w:r>
            <w:r>
              <w:t>.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4E20D05A" w14:textId="31720912" w:rsidR="00C770D4" w:rsidRDefault="00C3341E" w:rsidP="00A45826">
            <w:r>
              <w:t>Mean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95B7218" w:rsidR="00C770D4" w:rsidRDefault="00C3341E" w:rsidP="00A45826">
            <w:r>
              <w:t>Standard Deviation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3FC31567" w:rsidR="00C770D4" w:rsidRDefault="00C3341E" w:rsidP="00A45826">
            <w:r>
              <w:t>Mean Deviation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4ED261FB" w:rsidR="00C770D4" w:rsidRDefault="00C3341E" w:rsidP="00A45826">
            <w:r>
              <w:t>Variance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74570301" w:rsidR="00C770D4" w:rsidRPr="00A45826" w:rsidRDefault="00A97CB9" w:rsidP="00A97CB9">
            <w:r w:rsidRPr="00A97CB9">
              <w:t>A fair cubical die is thrown twice and their scores summed up. If the sum of the scores of upper side faces by throwing two times a die is an event. Find the</w:t>
            </w:r>
            <w:r>
              <w:t xml:space="preserve"> </w:t>
            </w:r>
            <w:r w:rsidRPr="00A97CB9">
              <w:t>expected value of that event.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23F0E5EF" w:rsidR="00C770D4" w:rsidRDefault="00A97CB9" w:rsidP="00A45826">
            <w:r>
              <w:t>48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381C92E2" w:rsidR="00C770D4" w:rsidRDefault="00A97CB9" w:rsidP="00A45826">
            <w:r>
              <w:t>76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DE6E93B" w:rsidR="00C770D4" w:rsidRDefault="00A97CB9" w:rsidP="00A45826">
            <w:r>
              <w:t>7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43B7D147" w:rsidR="00C770D4" w:rsidRDefault="00A97CB9" w:rsidP="00A45826">
            <w:r>
              <w:t>132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5BD162BC" w:rsidR="00C770D4" w:rsidRPr="00A45826" w:rsidRDefault="00A97CB9" w:rsidP="00090303">
            <w:r w:rsidRPr="00A97CB9">
              <w:t>If X and Y are independent, then X and Y are uncorrelated, but not vice versa. If X and Y are jointly_________, then they are independent.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B00201B" w:rsidR="00C770D4" w:rsidRDefault="00A97CB9" w:rsidP="00090303">
            <w:r w:rsidRPr="00A97CB9">
              <w:t>Gaussian and correlated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0DF479D7" w:rsidR="00C770D4" w:rsidRDefault="00A97CB9" w:rsidP="00A97CB9">
            <w:pPr>
              <w:tabs>
                <w:tab w:val="left" w:pos="924"/>
              </w:tabs>
            </w:pPr>
            <w:r w:rsidRPr="00A97CB9">
              <w:t>Gaussian and uncorrelated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571C0462" w:rsidR="00C770D4" w:rsidRDefault="00A97CB9" w:rsidP="00090303">
            <w:r w:rsidRPr="00A97CB9">
              <w:t>Poisson and correlated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2612FB7C" w:rsidR="00C770D4" w:rsidRDefault="00A97CB9" w:rsidP="00090303">
            <w:r w:rsidRPr="00A97CB9">
              <w:t>Poisson and uncorrelated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4BBBA29" w:rsidR="00C770D4" w:rsidRPr="00A45826" w:rsidRDefault="007B03D9" w:rsidP="00090303">
            <w:r w:rsidRPr="007B03D9">
              <w:t>If the probability of hitting the target is 0.4, find mean and variance.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04FE588E" w:rsidR="00C770D4" w:rsidRDefault="007B03D9" w:rsidP="007B03D9">
            <w:r w:rsidRPr="007B03D9">
              <w:t>0.4, 0.24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79421895" w:rsidR="00C770D4" w:rsidRDefault="007B03D9" w:rsidP="00090303">
            <w:r>
              <w:t>0.6, 0.24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1671D63C" w:rsidR="00C770D4" w:rsidRDefault="007B03D9" w:rsidP="00090303">
            <w:r w:rsidRPr="007B03D9">
              <w:t>0.4, 0.16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9D23C79" w14:textId="62D1434A" w:rsidR="00C770D4" w:rsidRDefault="007B03D9" w:rsidP="007B03D9">
            <w:pPr>
              <w:tabs>
                <w:tab w:val="left" w:pos="948"/>
              </w:tabs>
            </w:pPr>
            <w:r w:rsidRPr="007B03D9">
              <w:t>0.6, 0.16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15781C0" w:rsidR="00C770D4" w:rsidRPr="00A45826" w:rsidRDefault="00A97CB9" w:rsidP="00090303">
            <w:r w:rsidRPr="00A97CB9">
              <w:t>A Random Variable X can take only two values 2 and 4 i.e. P (2) = 0.45 and P (4) = 0.97. What is the expected value of X?</w:t>
            </w:r>
          </w:p>
        </w:tc>
      </w:tr>
      <w:tr w:rsidR="00C770D4" w:rsidRPr="00A45826" w14:paraId="28539078" w14:textId="167D11D8" w:rsidTr="00C770D4">
        <w:tc>
          <w:tcPr>
            <w:tcW w:w="1345" w:type="dxa"/>
          </w:tcPr>
          <w:p w14:paraId="53C42F33" w14:textId="72E3B9A5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6B9C08EF" w:rsidR="00C770D4" w:rsidRDefault="00A97CB9" w:rsidP="00090303">
            <w:r>
              <w:t>3.8</w:t>
            </w:r>
          </w:p>
        </w:tc>
      </w:tr>
      <w:tr w:rsidR="00C770D4" w:rsidRPr="00A45826" w14:paraId="51991EFD" w14:textId="4852721B" w:rsidTr="00C770D4">
        <w:tc>
          <w:tcPr>
            <w:tcW w:w="1345" w:type="dxa"/>
          </w:tcPr>
          <w:p w14:paraId="28DA1660" w14:textId="3A308825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FA4CCE7" w:rsidR="00C770D4" w:rsidRDefault="00A97CB9" w:rsidP="00090303">
            <w:r>
              <w:t>2.9</w:t>
            </w:r>
          </w:p>
        </w:tc>
      </w:tr>
      <w:tr w:rsidR="00C770D4" w:rsidRPr="00A45826" w14:paraId="0740B604" w14:textId="778F8FB8" w:rsidTr="00C770D4">
        <w:tc>
          <w:tcPr>
            <w:tcW w:w="1345" w:type="dxa"/>
          </w:tcPr>
          <w:p w14:paraId="7A46C000" w14:textId="6FF236E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54B8A877" w:rsidR="00C770D4" w:rsidRDefault="00A97CB9" w:rsidP="00090303">
            <w:r>
              <w:t>4.78</w:t>
            </w:r>
          </w:p>
        </w:tc>
      </w:tr>
      <w:tr w:rsidR="00C770D4" w:rsidRPr="00A45826" w14:paraId="2AF87872" w14:textId="529440E3" w:rsidTr="00C770D4">
        <w:tc>
          <w:tcPr>
            <w:tcW w:w="1345" w:type="dxa"/>
          </w:tcPr>
          <w:p w14:paraId="58936E39" w14:textId="75F5C0C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03327D2" w:rsidR="00C770D4" w:rsidRDefault="00A97CB9" w:rsidP="00090303">
            <w:r>
              <w:t>5.32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486FD3F4" w:rsidR="00C770D4" w:rsidRPr="00A45826" w:rsidRDefault="00696119" w:rsidP="00090303">
            <w:r w:rsidRPr="00696119">
              <w:t>The sampling error is defined as</w:t>
            </w:r>
            <w:r>
              <w:t>_________.</w:t>
            </w:r>
          </w:p>
        </w:tc>
      </w:tr>
      <w:tr w:rsidR="00C770D4" w:rsidRPr="00A45826" w14:paraId="17B91D8C" w14:textId="6E2B9E31" w:rsidTr="00C770D4">
        <w:tc>
          <w:tcPr>
            <w:tcW w:w="1345" w:type="dxa"/>
          </w:tcPr>
          <w:p w14:paraId="7650E048" w14:textId="03628786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A88B032" w:rsidR="00C770D4" w:rsidRDefault="00696119" w:rsidP="00090303">
            <w:r w:rsidRPr="00696119">
              <w:t>between population and parame</w:t>
            </w:r>
            <w:r>
              <w:t>ter</w:t>
            </w:r>
          </w:p>
        </w:tc>
      </w:tr>
      <w:tr w:rsidR="00C770D4" w:rsidRPr="00A45826" w14:paraId="6817FFCD" w14:textId="08EEE962" w:rsidTr="00C770D4">
        <w:tc>
          <w:tcPr>
            <w:tcW w:w="1345" w:type="dxa"/>
          </w:tcPr>
          <w:p w14:paraId="33AF5336" w14:textId="32946E91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07C10D8" w14:textId="436F2933" w:rsidR="00C770D4" w:rsidRDefault="00696119" w:rsidP="00696119">
            <w:pPr>
              <w:tabs>
                <w:tab w:val="left" w:pos="1224"/>
              </w:tabs>
            </w:pPr>
            <w:r w:rsidRPr="00696119">
              <w:t>difference between sample and parameter</w:t>
            </w:r>
          </w:p>
        </w:tc>
      </w:tr>
      <w:tr w:rsidR="00C770D4" w:rsidRPr="00A45826" w14:paraId="2A9B0BB6" w14:textId="6945ABB6" w:rsidTr="00C770D4">
        <w:tc>
          <w:tcPr>
            <w:tcW w:w="1345" w:type="dxa"/>
          </w:tcPr>
          <w:p w14:paraId="7BBD5CB8" w14:textId="6CC3E77C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2284F6FC" w:rsidR="00C770D4" w:rsidRDefault="00696119" w:rsidP="00090303">
            <w:r w:rsidRPr="00696119">
              <w:t>difference between population and sample</w:t>
            </w:r>
          </w:p>
        </w:tc>
      </w:tr>
      <w:tr w:rsidR="00C770D4" w:rsidRPr="00A45826" w14:paraId="0A4290D2" w14:textId="46C50B0D" w:rsidTr="00C770D4">
        <w:tc>
          <w:tcPr>
            <w:tcW w:w="1345" w:type="dxa"/>
          </w:tcPr>
          <w:p w14:paraId="191D0B2E" w14:textId="1A0FD750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79E636BD" w:rsidR="00C770D4" w:rsidRDefault="00696119" w:rsidP="00090303">
            <w:r w:rsidRPr="00696119">
              <w:t>difference between parameter and sample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A45826" w:rsidRDefault="00C770D4" w:rsidP="00D3072F"/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100C75F8" w:rsidR="00C770D4" w:rsidRPr="00A45826" w:rsidRDefault="005C5D94" w:rsidP="00090303">
            <w:r w:rsidRPr="005C5D94">
              <w:t xml:space="preserve">__________states that the </w:t>
            </w:r>
            <w:proofErr w:type="spellStart"/>
            <w:r w:rsidRPr="005C5D94">
              <w:t>cdf</w:t>
            </w:r>
            <w:proofErr w:type="spellEnd"/>
            <w:r w:rsidRPr="005C5D94">
              <w:t xml:space="preserve"> of a sum of </w:t>
            </w:r>
            <w:proofErr w:type="spellStart"/>
            <w:r w:rsidRPr="005C5D94">
              <w:t>iid</w:t>
            </w:r>
            <w:proofErr w:type="spellEnd"/>
            <w:r w:rsidRPr="005C5D94">
              <w:t xml:space="preserve"> finite-mean, finite variance random variables approaches that of a Gaussian random variable.</w:t>
            </w:r>
          </w:p>
        </w:tc>
      </w:tr>
      <w:tr w:rsidR="00C770D4" w:rsidRPr="00A45826" w14:paraId="3536FECE" w14:textId="30EAD99B" w:rsidTr="00C770D4">
        <w:tc>
          <w:tcPr>
            <w:tcW w:w="1345" w:type="dxa"/>
          </w:tcPr>
          <w:p w14:paraId="2CB4F565" w14:textId="061CCDCD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F6513E2" w:rsidR="00C770D4" w:rsidRDefault="005C5D94" w:rsidP="00090303">
            <w:r w:rsidRPr="005C5D94">
              <w:t>Strong law of large numbers</w:t>
            </w:r>
          </w:p>
        </w:tc>
      </w:tr>
      <w:tr w:rsidR="00C770D4" w:rsidRPr="00A45826" w14:paraId="5A540CCC" w14:textId="4A01E6AC" w:rsidTr="00C770D4">
        <w:tc>
          <w:tcPr>
            <w:tcW w:w="1345" w:type="dxa"/>
          </w:tcPr>
          <w:p w14:paraId="19D9F9E2" w14:textId="0E3E4654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45FB2BA0" w14:textId="5020F1A9" w:rsidR="00C770D4" w:rsidRDefault="005C5D94" w:rsidP="00090303">
            <w:r w:rsidRPr="005C5D94">
              <w:t>The central limit theorem</w:t>
            </w:r>
          </w:p>
        </w:tc>
      </w:tr>
      <w:tr w:rsidR="00C770D4" w:rsidRPr="00A45826" w14:paraId="57E95000" w14:textId="0BF3B3ED" w:rsidTr="00C770D4">
        <w:tc>
          <w:tcPr>
            <w:tcW w:w="1345" w:type="dxa"/>
          </w:tcPr>
          <w:p w14:paraId="657BC2B4" w14:textId="6778541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2A5C871E" w:rsidR="00C770D4" w:rsidRDefault="005C5D94" w:rsidP="00090303">
            <w:r w:rsidRPr="005C5D94">
              <w:t>Weak law of large numbers</w:t>
            </w:r>
          </w:p>
        </w:tc>
      </w:tr>
      <w:tr w:rsidR="00C770D4" w:rsidRPr="00A45826" w14:paraId="50390D27" w14:textId="01224610" w:rsidTr="00C770D4">
        <w:tc>
          <w:tcPr>
            <w:tcW w:w="1345" w:type="dxa"/>
          </w:tcPr>
          <w:p w14:paraId="2CAEFD52" w14:textId="590D1F58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059ABCF8" w:rsidR="00C770D4" w:rsidRDefault="005C5D94" w:rsidP="005C5D94">
            <w:pPr>
              <w:tabs>
                <w:tab w:val="left" w:pos="1224"/>
              </w:tabs>
            </w:pPr>
            <w:r w:rsidRPr="005C5D94">
              <w:t>Burke’s theorem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A45826" w:rsidRDefault="00C770D4" w:rsidP="00D3072F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026574F9" w:rsidR="00C770D4" w:rsidRPr="00A45826" w:rsidRDefault="005B76B6" w:rsidP="005B76B6">
            <w:pPr>
              <w:tabs>
                <w:tab w:val="left" w:pos="1044"/>
              </w:tabs>
            </w:pPr>
            <w:r w:rsidRPr="005B76B6">
              <w:t>Autocorrelation is a _________ function.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3CC5EDC1" w:rsidR="00C770D4" w:rsidRDefault="005B76B6" w:rsidP="00090303">
            <w:r w:rsidRPr="005B76B6">
              <w:t>Real and even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3BDED02E" w:rsidR="00C770D4" w:rsidRDefault="005B76B6" w:rsidP="005B76B6">
            <w:r>
              <w:t>Real and odd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44F2FD16" w:rsidR="00C770D4" w:rsidRDefault="005B76B6" w:rsidP="00090303">
            <w:r w:rsidRPr="005B76B6">
              <w:t>Complex and even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3FDB69A7" w:rsidR="00C770D4" w:rsidRDefault="005B76B6" w:rsidP="00090303">
            <w:r w:rsidRPr="005B76B6">
              <w:t>Complex and odd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A45826" w:rsidRDefault="00C770D4" w:rsidP="00D3072F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0E16C125" w:rsidR="00C770D4" w:rsidRPr="00A45826" w:rsidRDefault="006F6D11" w:rsidP="00090303">
            <w:r w:rsidRPr="006F6D11">
              <w:t>The white Gaussian noise process results from taking the ______ of the Wiener process.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33D56770" w:rsidR="00C770D4" w:rsidRDefault="005C50FF" w:rsidP="00090303">
            <w:r>
              <w:t>Sum</w:t>
            </w:r>
          </w:p>
        </w:tc>
      </w:tr>
      <w:tr w:rsidR="00C770D4" w:rsidRPr="00A45826" w14:paraId="478C303D" w14:textId="0DC915CD" w:rsidTr="00C770D4">
        <w:tc>
          <w:tcPr>
            <w:tcW w:w="1345" w:type="dxa"/>
          </w:tcPr>
          <w:p w14:paraId="1B9BEAD2" w14:textId="71D66C0F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76560DD8" w14:textId="522EF199" w:rsidR="00C770D4" w:rsidRDefault="006F6D11" w:rsidP="00090303">
            <w:r>
              <w:t>Integration</w:t>
            </w:r>
          </w:p>
        </w:tc>
      </w:tr>
      <w:tr w:rsidR="00C770D4" w:rsidRPr="00A45826" w14:paraId="30FDD628" w14:textId="17DBD686" w:rsidTr="00C770D4">
        <w:tc>
          <w:tcPr>
            <w:tcW w:w="1345" w:type="dxa"/>
          </w:tcPr>
          <w:p w14:paraId="6823659B" w14:textId="7B01098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2E991FB7" w:rsidR="00C770D4" w:rsidRDefault="006F6D11" w:rsidP="00090303">
            <w:r w:rsidRPr="006F6D11">
              <w:t>Derivative</w:t>
            </w:r>
          </w:p>
        </w:tc>
      </w:tr>
      <w:tr w:rsidR="00C770D4" w:rsidRPr="00A45826" w14:paraId="456B4AE4" w14:textId="1706DB3B" w:rsidTr="00C770D4">
        <w:tc>
          <w:tcPr>
            <w:tcW w:w="1345" w:type="dxa"/>
          </w:tcPr>
          <w:p w14:paraId="150D971F" w14:textId="773D054B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D153721" w14:textId="5CA1B260" w:rsidR="00C770D4" w:rsidRDefault="006F6D11" w:rsidP="00090303">
            <w:r w:rsidRPr="006F6D11">
              <w:t>Square root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A45826" w:rsidRDefault="00C770D4" w:rsidP="00D3072F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7E831543" w:rsidR="00C770D4" w:rsidRPr="00A45826" w:rsidRDefault="00E03345" w:rsidP="00E03345">
            <w:r>
              <w:t>A random process is defined by X(t) + A where A is continuous random variable uniformly distributed on (0,1). The auto correlation function and mean of the process is_______________ .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37331274" w14:textId="28604050" w:rsidR="00C770D4" w:rsidRDefault="00E03345" w:rsidP="00090303">
            <w:r w:rsidRPr="00E03345">
              <w:t>1/2 &amp; 1/3</w:t>
            </w:r>
          </w:p>
        </w:tc>
      </w:tr>
      <w:tr w:rsidR="00C770D4" w:rsidRPr="00A45826" w14:paraId="403A8FB5" w14:textId="42AF1F63" w:rsidTr="00C770D4">
        <w:tc>
          <w:tcPr>
            <w:tcW w:w="1345" w:type="dxa"/>
          </w:tcPr>
          <w:p w14:paraId="5E215805" w14:textId="42F8A927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353FDBE" w14:textId="5C8D41E5" w:rsidR="00C770D4" w:rsidRDefault="00E03345" w:rsidP="00090303">
            <w:r w:rsidRPr="00E03345">
              <w:t>1/3 &amp; 1/2</w:t>
            </w:r>
          </w:p>
        </w:tc>
      </w:tr>
      <w:tr w:rsidR="00C770D4" w:rsidRPr="00A45826" w14:paraId="428B309F" w14:textId="35D1A73A" w:rsidTr="00C770D4">
        <w:tc>
          <w:tcPr>
            <w:tcW w:w="1345" w:type="dxa"/>
          </w:tcPr>
          <w:p w14:paraId="21A7EF11" w14:textId="7B6A959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7C50D078" w:rsidR="00C770D4" w:rsidRDefault="00E03345" w:rsidP="00090303">
            <w:r w:rsidRPr="00E03345">
              <w:t>1 &amp; 1/2</w:t>
            </w:r>
          </w:p>
        </w:tc>
      </w:tr>
      <w:tr w:rsidR="00C770D4" w:rsidRPr="00A45826" w14:paraId="3D69F143" w14:textId="4BB14914" w:rsidTr="00C770D4">
        <w:tc>
          <w:tcPr>
            <w:tcW w:w="1345" w:type="dxa"/>
          </w:tcPr>
          <w:p w14:paraId="70D52E9B" w14:textId="401186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3BA1611F" w:rsidR="00C770D4" w:rsidRDefault="00E03345" w:rsidP="00090303">
            <w:r w:rsidRPr="00E03345">
              <w:t>1/2 &amp; 1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A45826" w:rsidRDefault="00C770D4" w:rsidP="00D3072F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lastRenderedPageBreak/>
              <w:t xml:space="preserve">Q19. </w:t>
            </w:r>
          </w:p>
        </w:tc>
        <w:tc>
          <w:tcPr>
            <w:tcW w:w="8120" w:type="dxa"/>
          </w:tcPr>
          <w:p w14:paraId="775D2B71" w14:textId="6A37006C" w:rsidR="00C770D4" w:rsidRPr="00A45826" w:rsidRDefault="005B76B6" w:rsidP="005B76B6">
            <w:r w:rsidRPr="005B76B6">
              <w:t>Power spectrum describes distribution of _________ under frequency domain.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10B4219" w:rsidR="00C770D4" w:rsidRDefault="00965FC6" w:rsidP="00090303">
            <w:r w:rsidRPr="00965FC6">
              <w:t>Mean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71279D3" w:rsidR="00C770D4" w:rsidRDefault="00965FC6" w:rsidP="00090303">
            <w:r w:rsidRPr="00965FC6">
              <w:t>Variance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39B1B626" w:rsidR="00C770D4" w:rsidRDefault="00965FC6" w:rsidP="00090303">
            <w:r w:rsidRPr="00965FC6">
              <w:t>Gaussian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62308BA8" w:rsidR="00C770D4" w:rsidRDefault="00965FC6" w:rsidP="00090303">
            <w:r>
              <w:t>Binomial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A45826" w:rsidRDefault="00C770D4" w:rsidP="00D3072F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E905027" w:rsidR="00C770D4" w:rsidRPr="00A45826" w:rsidRDefault="005976DB" w:rsidP="00090303">
            <w:r w:rsidRPr="005976DB">
              <w:t>Which theorems states that when time-average estimates of a parameter of a random process converge to the expected value of the parameter. The decay rate of the covariance function determines the convergence rate of the sample mean.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471E3B8F" w:rsidR="00C770D4" w:rsidRDefault="005976DB" w:rsidP="005976DB">
            <w:r w:rsidRPr="005976DB">
              <w:t>Jackson’s theorem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28BD7B55" w14:textId="645904D2" w:rsidR="00C770D4" w:rsidRDefault="005976DB" w:rsidP="00090303">
            <w:r w:rsidRPr="005976DB">
              <w:t>Burke’s theorem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382B60D0" w:rsidR="00C770D4" w:rsidRDefault="005976DB" w:rsidP="00090303">
            <w:r w:rsidRPr="005976DB">
              <w:t>Central limit theorem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3B7CB1B" w14:textId="7C6A9428" w:rsidR="00C770D4" w:rsidRDefault="005976DB" w:rsidP="00090303">
            <w:r w:rsidRPr="005976DB">
              <w:t>Ergodic theorem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A45826" w:rsidRDefault="00C770D4" w:rsidP="00D3072F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12590204" w:rsidR="00C770D4" w:rsidRPr="00A45826" w:rsidRDefault="0056099C" w:rsidP="0056099C">
            <w:pPr>
              <w:tabs>
                <w:tab w:val="left" w:pos="912"/>
              </w:tabs>
            </w:pPr>
            <w:r w:rsidRPr="0056099C">
              <w:t>The utilization</w:t>
            </w:r>
            <w:r>
              <w:t xml:space="preserve"> factor for a system represents_________.</w:t>
            </w:r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00842BD2" w:rsidR="00C770D4" w:rsidRDefault="0056099C" w:rsidP="00090303">
            <w:r w:rsidRPr="0056099C">
              <w:t>The steady state average waiting time.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0C18D262" w:rsidR="00C770D4" w:rsidRDefault="0056099C" w:rsidP="00090303">
            <w:r w:rsidRPr="0056099C">
              <w:t>The probability that no one in the system</w:t>
            </w:r>
          </w:p>
        </w:tc>
      </w:tr>
      <w:tr w:rsidR="00C770D4" w:rsidRPr="00A45826" w14:paraId="5B77862B" w14:textId="31B782FE" w:rsidTr="00C770D4">
        <w:tc>
          <w:tcPr>
            <w:tcW w:w="1345" w:type="dxa"/>
          </w:tcPr>
          <w:p w14:paraId="741B6ED3" w14:textId="3748B8F3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68290949" w14:textId="01C850C8" w:rsidR="00C770D4" w:rsidRDefault="0056099C" w:rsidP="0056099C">
            <w:r w:rsidRPr="0056099C">
              <w:t>The probability that the service facility is being used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EC26A6C" w:rsidR="00C770D4" w:rsidRDefault="0056099C" w:rsidP="00090303">
            <w:r w:rsidRPr="0056099C">
              <w:t>The average number of customers in the queue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A45826" w:rsidRDefault="00C770D4" w:rsidP="00D3072F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1B34C056" w:rsidR="00C770D4" w:rsidRPr="00A45826" w:rsidRDefault="00D80E3D" w:rsidP="00090303">
            <w:r w:rsidRPr="00D80E3D">
              <w:t xml:space="preserve">_________states that for networks of queueing systems with exponential service times and external Poisson input processes, the joint state </w:t>
            </w:r>
            <w:proofErr w:type="spellStart"/>
            <w:r w:rsidRPr="00D80E3D">
              <w:t>pmf</w:t>
            </w:r>
            <w:proofErr w:type="spellEnd"/>
            <w:r w:rsidRPr="00D80E3D">
              <w:t xml:space="preserve"> is of product form.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5B5FB84B" w:rsidR="00C770D4" w:rsidRDefault="00D80E3D" w:rsidP="00090303">
            <w:r w:rsidRPr="00D80E3D">
              <w:t>Little’s formula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EADF5D3" w:rsidR="00C770D4" w:rsidRDefault="00FA42F6" w:rsidP="00090303">
            <w:r w:rsidRPr="00FA42F6">
              <w:t>Burke’s theorem</w:t>
            </w:r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2C1E66D6" w:rsidR="00C770D4" w:rsidRDefault="00FA42F6" w:rsidP="00090303">
            <w:r w:rsidRPr="00FA42F6">
              <w:t>Jackson’s theorem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0C4D4A9A" w:rsidR="00C770D4" w:rsidRDefault="00FA42F6" w:rsidP="00090303">
            <w:r w:rsidRPr="00FA42F6">
              <w:t>Central limit theorem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A45826" w:rsidRDefault="00C770D4" w:rsidP="00D3072F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57DBB73F" w:rsidR="00C770D4" w:rsidRPr="00A45826" w:rsidRDefault="007E3D6F" w:rsidP="007E3D6F">
            <w:r w:rsidRPr="007E3D6F">
              <w:t>How does the state of the process is described in HMM?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68EC81DF" w14:textId="0F4D68DC" w:rsidR="00C770D4" w:rsidRDefault="007E3D6F" w:rsidP="00090303">
            <w:r w:rsidRPr="007E3D6F">
              <w:t>Literal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0D07E595" w:rsidR="00C770D4" w:rsidRDefault="007E3D6F" w:rsidP="00090303">
            <w:r w:rsidRPr="007E3D6F">
              <w:t>Single random variable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22D33085" w:rsidR="00C770D4" w:rsidRDefault="007E3D6F" w:rsidP="00090303">
            <w:r w:rsidRPr="007E3D6F">
              <w:t>Single discrete random variable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695C76DD" w:rsidR="00C770D4" w:rsidRDefault="007E3D6F" w:rsidP="007E3D6F">
            <w:r w:rsidRPr="007E3D6F">
              <w:t>None of the mentioned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A45826" w:rsidRDefault="00C770D4" w:rsidP="00D3072F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634A6BA1" w:rsidR="00C770D4" w:rsidRPr="00A45826" w:rsidRDefault="0056099C" w:rsidP="0056099C">
            <w:r>
              <w:t>In Markov analysis, we are concerned with the probability that the__________.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6D4EC6A4" w:rsidR="00C770D4" w:rsidRDefault="0056099C" w:rsidP="00090303">
            <w:r w:rsidRPr="0056099C">
              <w:t>State is part of a system</w:t>
            </w:r>
          </w:p>
        </w:tc>
      </w:tr>
      <w:tr w:rsidR="00C770D4" w:rsidRPr="00A45826" w14:paraId="09233F2D" w14:textId="100E50B5" w:rsidTr="00C770D4">
        <w:tc>
          <w:tcPr>
            <w:tcW w:w="1345" w:type="dxa"/>
          </w:tcPr>
          <w:p w14:paraId="3BA37744" w14:textId="082E72EE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BEEE31A" w:rsidR="00C770D4" w:rsidRDefault="0056099C" w:rsidP="0056099C">
            <w:r w:rsidRPr="0056099C">
              <w:t>System is in a particular state at a given time</w:t>
            </w:r>
          </w:p>
        </w:tc>
      </w:tr>
      <w:tr w:rsidR="00C770D4" w:rsidRPr="00A45826" w14:paraId="09319D4F" w14:textId="7BBD5802" w:rsidTr="00C770D4">
        <w:tc>
          <w:tcPr>
            <w:tcW w:w="1345" w:type="dxa"/>
          </w:tcPr>
          <w:p w14:paraId="283B622A" w14:textId="39F50786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2CBC79DF" w:rsidR="00C770D4" w:rsidRDefault="0056099C" w:rsidP="00090303">
            <w:r w:rsidRPr="0056099C">
              <w:t>Time has reached a steady state</w:t>
            </w:r>
          </w:p>
        </w:tc>
      </w:tr>
      <w:tr w:rsidR="00C770D4" w:rsidRPr="00A45826" w14:paraId="12937FD1" w14:textId="13AD35A3" w:rsidTr="00C770D4">
        <w:tc>
          <w:tcPr>
            <w:tcW w:w="1345" w:type="dxa"/>
          </w:tcPr>
          <w:p w14:paraId="4F6C8E14" w14:textId="49E38F15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9E3F13B" w:rsidR="00C770D4" w:rsidRDefault="0056099C" w:rsidP="0056099C">
            <w:r w:rsidRPr="0056099C">
              <w:t>Transition with occur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A45826" w:rsidRDefault="00C770D4" w:rsidP="00D3072F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FECE5BC" w:rsidR="00C770D4" w:rsidRPr="00A45826" w:rsidRDefault="00FA42F6" w:rsidP="00090303">
            <w:r w:rsidRPr="00FA42F6">
              <w:t>_________states that under very general conditions: The mean number in a system is equal to the product of the mean arrival rate and the mean time spent in the system.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75DF9D7" w:rsidR="00C770D4" w:rsidRDefault="00FA42F6" w:rsidP="009E559B">
            <w:r w:rsidRPr="00FA42F6">
              <w:t>Little’s formula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A45826" w:rsidRDefault="00C770D4" w:rsidP="009E559B">
            <w:r>
              <w:lastRenderedPageBreak/>
              <w:t>Option B:</w:t>
            </w:r>
          </w:p>
        </w:tc>
        <w:tc>
          <w:tcPr>
            <w:tcW w:w="8120" w:type="dxa"/>
          </w:tcPr>
          <w:p w14:paraId="099C4AD1" w14:textId="6E852BEA" w:rsidR="00C770D4" w:rsidRDefault="00FA42F6" w:rsidP="009E559B">
            <w:r w:rsidRPr="00FA42F6">
              <w:t>Jackson’s formula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3D402265" w:rsidR="00C770D4" w:rsidRDefault="00FA42F6" w:rsidP="009E559B">
            <w:r w:rsidRPr="00FA42F6">
              <w:t>Burke’s theorem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084B0146" w:rsidR="00C770D4" w:rsidRDefault="00FA42F6" w:rsidP="00FA42F6">
            <w:r w:rsidRPr="00FA42F6">
              <w:t>Ergodic theorem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BDEF81" w14:textId="77777777" w:rsidR="00576F24" w:rsidRDefault="00576F24" w:rsidP="00353258">
      <w:pPr>
        <w:spacing w:after="0" w:line="240" w:lineRule="auto"/>
      </w:pPr>
      <w:r>
        <w:separator/>
      </w:r>
    </w:p>
  </w:endnote>
  <w:endnote w:type="continuationSeparator" w:id="0">
    <w:p w14:paraId="56827099" w14:textId="77777777" w:rsidR="00576F24" w:rsidRDefault="00576F2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0773024A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609EA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B1BC67" w14:textId="77777777" w:rsidR="00576F24" w:rsidRDefault="00576F24" w:rsidP="00353258">
      <w:pPr>
        <w:spacing w:after="0" w:line="240" w:lineRule="auto"/>
      </w:pPr>
      <w:r>
        <w:separator/>
      </w:r>
    </w:p>
  </w:footnote>
  <w:footnote w:type="continuationSeparator" w:id="0">
    <w:p w14:paraId="20323834" w14:textId="77777777" w:rsidR="00576F24" w:rsidRDefault="00576F24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565E1"/>
    <w:rsid w:val="0006736D"/>
    <w:rsid w:val="00085AD2"/>
    <w:rsid w:val="00090303"/>
    <w:rsid w:val="000A71DC"/>
    <w:rsid w:val="000B0463"/>
    <w:rsid w:val="00125F08"/>
    <w:rsid w:val="00143609"/>
    <w:rsid w:val="001439B5"/>
    <w:rsid w:val="001454D2"/>
    <w:rsid w:val="00152C7E"/>
    <w:rsid w:val="00155B7B"/>
    <w:rsid w:val="001A2F9B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C33DF"/>
    <w:rsid w:val="004D6897"/>
    <w:rsid w:val="005263D4"/>
    <w:rsid w:val="00547172"/>
    <w:rsid w:val="0056099C"/>
    <w:rsid w:val="005704AA"/>
    <w:rsid w:val="00570D2F"/>
    <w:rsid w:val="00575B99"/>
    <w:rsid w:val="00576F24"/>
    <w:rsid w:val="005976DB"/>
    <w:rsid w:val="005B76B6"/>
    <w:rsid w:val="005C50FF"/>
    <w:rsid w:val="005C5D94"/>
    <w:rsid w:val="005E2327"/>
    <w:rsid w:val="006068FF"/>
    <w:rsid w:val="006274A7"/>
    <w:rsid w:val="006408C7"/>
    <w:rsid w:val="00642708"/>
    <w:rsid w:val="00642739"/>
    <w:rsid w:val="00643633"/>
    <w:rsid w:val="00696119"/>
    <w:rsid w:val="00696F65"/>
    <w:rsid w:val="006A4363"/>
    <w:rsid w:val="006A489E"/>
    <w:rsid w:val="006D32DC"/>
    <w:rsid w:val="006E4696"/>
    <w:rsid w:val="006F6D11"/>
    <w:rsid w:val="007200EA"/>
    <w:rsid w:val="007B03D9"/>
    <w:rsid w:val="007B79B6"/>
    <w:rsid w:val="007C4ACA"/>
    <w:rsid w:val="007D5FC2"/>
    <w:rsid w:val="007E3D6F"/>
    <w:rsid w:val="00806E4E"/>
    <w:rsid w:val="008312C0"/>
    <w:rsid w:val="00875E35"/>
    <w:rsid w:val="008A5CDE"/>
    <w:rsid w:val="00906D67"/>
    <w:rsid w:val="00951BDD"/>
    <w:rsid w:val="00953E97"/>
    <w:rsid w:val="00965FC6"/>
    <w:rsid w:val="009719BB"/>
    <w:rsid w:val="009867F2"/>
    <w:rsid w:val="009D4959"/>
    <w:rsid w:val="009E559B"/>
    <w:rsid w:val="00A11835"/>
    <w:rsid w:val="00A179E8"/>
    <w:rsid w:val="00A3253A"/>
    <w:rsid w:val="00A45826"/>
    <w:rsid w:val="00A609EA"/>
    <w:rsid w:val="00A62CE8"/>
    <w:rsid w:val="00A97CB9"/>
    <w:rsid w:val="00AA1363"/>
    <w:rsid w:val="00AA604A"/>
    <w:rsid w:val="00AB06C1"/>
    <w:rsid w:val="00AB77B5"/>
    <w:rsid w:val="00AD4FD3"/>
    <w:rsid w:val="00AE37A1"/>
    <w:rsid w:val="00AF07FF"/>
    <w:rsid w:val="00B35735"/>
    <w:rsid w:val="00B73151"/>
    <w:rsid w:val="00B845B6"/>
    <w:rsid w:val="00BC767D"/>
    <w:rsid w:val="00BE6403"/>
    <w:rsid w:val="00BF0012"/>
    <w:rsid w:val="00C3341E"/>
    <w:rsid w:val="00C770D4"/>
    <w:rsid w:val="00CA3D73"/>
    <w:rsid w:val="00CB4F1A"/>
    <w:rsid w:val="00CD7F03"/>
    <w:rsid w:val="00D40634"/>
    <w:rsid w:val="00D426D3"/>
    <w:rsid w:val="00D60854"/>
    <w:rsid w:val="00D622E2"/>
    <w:rsid w:val="00D71A11"/>
    <w:rsid w:val="00D80E3D"/>
    <w:rsid w:val="00D957E2"/>
    <w:rsid w:val="00E03345"/>
    <w:rsid w:val="00E10495"/>
    <w:rsid w:val="00E23CC6"/>
    <w:rsid w:val="00E807DE"/>
    <w:rsid w:val="00E80C6E"/>
    <w:rsid w:val="00E81747"/>
    <w:rsid w:val="00F149E4"/>
    <w:rsid w:val="00F764F5"/>
    <w:rsid w:val="00F91D3E"/>
    <w:rsid w:val="00F92D21"/>
    <w:rsid w:val="00FA42F6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919</Words>
  <Characters>524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19</cp:revision>
  <dcterms:created xsi:type="dcterms:W3CDTF">2020-09-19T16:00:00Z</dcterms:created>
  <dcterms:modified xsi:type="dcterms:W3CDTF">2020-09-2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